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18D10" w14:textId="35C6F1BB" w:rsidR="001B5FE3" w:rsidRDefault="000E7D74" w:rsidP="000511B4">
      <w:pPr>
        <w:ind w:left="720" w:hanging="720"/>
        <w:jc w:val="center"/>
        <w:rPr>
          <w:rFonts w:ascii="Brooklyn" w:hAnsi="Brooklyn"/>
        </w:rPr>
      </w:pPr>
      <w:r>
        <w:rPr>
          <w:rFonts w:ascii="Brooklyn" w:hAnsi="Brooklyn"/>
          <w:noProof/>
        </w:rPr>
        <w:object w:dxaOrig="1440" w:dyaOrig="1440" w14:anchorId="1B9470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120.85pt;margin-top:11.1pt;width:77.2pt;height:63.55pt;z-index:251658240;mso-position-horizontal-relative:text;mso-position-vertical-relative:text" fillcolor="window">
            <v:imagedata r:id="rId4" o:title=""/>
            <w10:wrap type="square" side="right"/>
          </v:shape>
          <o:OLEObject Type="Embed" ProgID="Word.Picture.8" ShapeID="_x0000_s1029" DrawAspect="Content" ObjectID="_1738583543" r:id="rId5"/>
        </w:object>
      </w:r>
    </w:p>
    <w:p w14:paraId="4349384A" w14:textId="321CFD80" w:rsidR="000511B4" w:rsidRDefault="000511B4" w:rsidP="000511B4">
      <w:pPr>
        <w:ind w:left="720" w:hanging="720"/>
        <w:jc w:val="center"/>
        <w:rPr>
          <w:rFonts w:ascii="Bookman Old Style" w:hAnsi="Bookman Old Style"/>
          <w:b/>
          <w:sz w:val="24"/>
        </w:rPr>
      </w:pPr>
    </w:p>
    <w:p w14:paraId="253CC21F" w14:textId="45FAA1D6" w:rsidR="00B71FB2" w:rsidRPr="00692992" w:rsidRDefault="00B71FB2" w:rsidP="00B71FB2">
      <w:pPr>
        <w:ind w:left="720" w:hanging="720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   </w:t>
      </w:r>
      <w:r w:rsidRPr="00692992">
        <w:rPr>
          <w:rFonts w:ascii="Calibri" w:hAnsi="Calibri" w:cs="Calibri"/>
          <w:b/>
          <w:sz w:val="28"/>
          <w:szCs w:val="28"/>
        </w:rPr>
        <w:t>INDIAN INSTITUTE OF SCIENCE</w:t>
      </w:r>
    </w:p>
    <w:p w14:paraId="26EFD357" w14:textId="34781B76" w:rsidR="00B71FB2" w:rsidRPr="00692992" w:rsidRDefault="00B71FB2" w:rsidP="00B71FB2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      </w:t>
      </w:r>
      <w:r w:rsidRPr="00692992">
        <w:rPr>
          <w:rFonts w:ascii="Calibri" w:hAnsi="Calibri" w:cs="Calibri"/>
          <w:b/>
          <w:sz w:val="28"/>
          <w:szCs w:val="28"/>
        </w:rPr>
        <w:t>BANGALORE – 560 012</w:t>
      </w:r>
    </w:p>
    <w:p w14:paraId="4AF56528" w14:textId="25181E4B" w:rsidR="000511B4" w:rsidRPr="00A80769" w:rsidRDefault="000511B4" w:rsidP="00A80769">
      <w:pPr>
        <w:ind w:left="720" w:hanging="720"/>
        <w:rPr>
          <w:rFonts w:ascii="Calibri" w:hAnsi="Calibri" w:cs="Calibri"/>
          <w:b/>
          <w:sz w:val="28"/>
          <w:szCs w:val="28"/>
        </w:rPr>
      </w:pPr>
    </w:p>
    <w:p w14:paraId="43367A4F" w14:textId="49F3A555" w:rsidR="000511B4" w:rsidRPr="00692992" w:rsidRDefault="00D74A34" w:rsidP="00D74A34">
      <w:pPr>
        <w:ind w:right="-1277" w:firstLine="720"/>
        <w:rPr>
          <w:rFonts w:ascii="Calibri" w:hAnsi="Calibri" w:cs="Calibri"/>
          <w:sz w:val="24"/>
          <w:szCs w:val="24"/>
          <w:u w:val="single"/>
        </w:rPr>
      </w:pPr>
      <w:r>
        <w:rPr>
          <w:rFonts w:ascii="Calibri" w:hAnsi="Calibri" w:cs="Calibri"/>
          <w:sz w:val="24"/>
          <w:szCs w:val="24"/>
          <w:u w:val="single"/>
        </w:rPr>
        <w:t xml:space="preserve">  </w:t>
      </w:r>
      <w:r w:rsidR="000511B4" w:rsidRPr="00692992">
        <w:rPr>
          <w:rFonts w:ascii="Calibri" w:hAnsi="Calibri" w:cs="Calibri"/>
          <w:sz w:val="24"/>
          <w:szCs w:val="24"/>
          <w:u w:val="single"/>
        </w:rPr>
        <w:t>APPLICATION FOR LTC ADVANCE/</w:t>
      </w:r>
      <w:r w:rsidR="006C0212" w:rsidRPr="00692992">
        <w:rPr>
          <w:rFonts w:ascii="Calibri" w:hAnsi="Calibri" w:cs="Calibri"/>
          <w:sz w:val="24"/>
          <w:szCs w:val="24"/>
          <w:u w:val="single"/>
        </w:rPr>
        <w:t>INTIMATION: -</w:t>
      </w:r>
      <w:r w:rsidR="000511B4" w:rsidRPr="00692992">
        <w:rPr>
          <w:rFonts w:ascii="Calibri" w:hAnsi="Calibri" w:cs="Calibri"/>
          <w:sz w:val="24"/>
          <w:szCs w:val="24"/>
          <w:u w:val="single"/>
        </w:rPr>
        <w:t xml:space="preserve"> </w:t>
      </w:r>
      <w:r w:rsidR="000511B4" w:rsidRPr="00692992">
        <w:rPr>
          <w:rFonts w:ascii="Calibri" w:hAnsi="Calibri" w:cs="Calibri"/>
          <w:b/>
          <w:sz w:val="24"/>
          <w:szCs w:val="24"/>
          <w:u w:val="single"/>
        </w:rPr>
        <w:t>Home Town/Any Place in India</w:t>
      </w:r>
    </w:p>
    <w:p w14:paraId="1BFF0D2E" w14:textId="18F997AC" w:rsidR="000511B4" w:rsidRPr="00692992" w:rsidRDefault="000511B4" w:rsidP="00FD2239">
      <w:pPr>
        <w:ind w:left="2160" w:right="-1277" w:firstLine="720"/>
        <w:rPr>
          <w:rFonts w:ascii="Calibri" w:hAnsi="Calibri" w:cs="Calibri"/>
          <w:sz w:val="24"/>
          <w:szCs w:val="24"/>
          <w:u w:val="single"/>
        </w:rPr>
      </w:pPr>
      <w:r w:rsidRPr="00692992">
        <w:rPr>
          <w:rFonts w:ascii="Calibri" w:hAnsi="Calibri" w:cs="Calibri"/>
          <w:sz w:val="24"/>
          <w:szCs w:val="24"/>
          <w:u w:val="single"/>
        </w:rPr>
        <w:t>(Columns 1 to 1</w:t>
      </w:r>
      <w:r w:rsidR="00652494">
        <w:rPr>
          <w:rFonts w:ascii="Calibri" w:hAnsi="Calibri" w:cs="Calibri"/>
          <w:sz w:val="24"/>
          <w:szCs w:val="24"/>
          <w:u w:val="single"/>
        </w:rPr>
        <w:t>2</w:t>
      </w:r>
      <w:r w:rsidRPr="00692992">
        <w:rPr>
          <w:rFonts w:ascii="Calibri" w:hAnsi="Calibri" w:cs="Calibri"/>
          <w:sz w:val="24"/>
          <w:szCs w:val="24"/>
          <w:u w:val="single"/>
        </w:rPr>
        <w:t xml:space="preserve"> to be filled by the applicant)</w:t>
      </w:r>
    </w:p>
    <w:p w14:paraId="22A96771" w14:textId="77777777" w:rsidR="000511B4" w:rsidRPr="00692992" w:rsidRDefault="000511B4" w:rsidP="000511B4">
      <w:pPr>
        <w:jc w:val="center"/>
        <w:rPr>
          <w:rFonts w:ascii="Calibri" w:hAnsi="Calibri" w:cs="Calibri"/>
          <w:sz w:val="24"/>
        </w:rPr>
      </w:pPr>
    </w:p>
    <w:tbl>
      <w:tblPr>
        <w:tblW w:w="10803" w:type="dxa"/>
        <w:tblInd w:w="-7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552"/>
        <w:gridCol w:w="1701"/>
        <w:gridCol w:w="851"/>
        <w:gridCol w:w="567"/>
        <w:gridCol w:w="1861"/>
        <w:gridCol w:w="123"/>
        <w:gridCol w:w="2439"/>
      </w:tblGrid>
      <w:tr w:rsidR="000511B4" w:rsidRPr="00692992" w14:paraId="28FF0C0B" w14:textId="77777777" w:rsidTr="000511B4">
        <w:trPr>
          <w:trHeight w:val="710"/>
        </w:trPr>
        <w:tc>
          <w:tcPr>
            <w:tcW w:w="709" w:type="dxa"/>
          </w:tcPr>
          <w:p w14:paraId="57F229B3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1.</w:t>
            </w:r>
          </w:p>
        </w:tc>
        <w:tc>
          <w:tcPr>
            <w:tcW w:w="5104" w:type="dxa"/>
            <w:gridSpan w:val="3"/>
          </w:tcPr>
          <w:p w14:paraId="00369518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Name of the Applicant</w:t>
            </w:r>
          </w:p>
          <w:p w14:paraId="49025DC2" w14:textId="1430C76C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 xml:space="preserve">    (</w:t>
            </w:r>
            <w:r w:rsidR="00571476" w:rsidRPr="00692992">
              <w:rPr>
                <w:rFonts w:ascii="Calibri" w:hAnsi="Calibri" w:cs="Calibri"/>
                <w:sz w:val="24"/>
              </w:rPr>
              <w:t>In</w:t>
            </w:r>
            <w:r w:rsidRPr="00692992">
              <w:rPr>
                <w:rFonts w:ascii="Calibri" w:hAnsi="Calibri" w:cs="Calibri"/>
                <w:sz w:val="24"/>
              </w:rPr>
              <w:t xml:space="preserve"> block letters)</w:t>
            </w:r>
          </w:p>
        </w:tc>
        <w:tc>
          <w:tcPr>
            <w:tcW w:w="4990" w:type="dxa"/>
            <w:gridSpan w:val="4"/>
          </w:tcPr>
          <w:p w14:paraId="7AD3C37A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C14F45" w:rsidRPr="00692992" w14:paraId="31DF4DBD" w14:textId="77777777" w:rsidTr="000511B4">
        <w:tc>
          <w:tcPr>
            <w:tcW w:w="709" w:type="dxa"/>
          </w:tcPr>
          <w:p w14:paraId="5F6970D1" w14:textId="0B79204E" w:rsidR="00C14F45" w:rsidRPr="00692992" w:rsidRDefault="00C14F45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2.</w:t>
            </w:r>
          </w:p>
        </w:tc>
        <w:tc>
          <w:tcPr>
            <w:tcW w:w="5104" w:type="dxa"/>
            <w:gridSpan w:val="3"/>
          </w:tcPr>
          <w:p w14:paraId="031B46E1" w14:textId="77777777" w:rsidR="00C14F45" w:rsidRDefault="00C14F45" w:rsidP="004C1C2D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 xml:space="preserve">Employee </w:t>
            </w:r>
            <w:r w:rsidR="00302BCC">
              <w:rPr>
                <w:rFonts w:ascii="Calibri" w:hAnsi="Calibri" w:cs="Calibri"/>
                <w:sz w:val="24"/>
              </w:rPr>
              <w:t>Code No.</w:t>
            </w:r>
          </w:p>
          <w:p w14:paraId="6B19E401" w14:textId="3A344A83" w:rsidR="00302BCC" w:rsidRPr="00194107" w:rsidRDefault="00302BCC" w:rsidP="004C1C2D">
            <w:pPr>
              <w:rPr>
                <w:rFonts w:ascii="Calibri" w:hAnsi="Calibri" w:cs="Calibri"/>
                <w:sz w:val="10"/>
                <w:szCs w:val="6"/>
              </w:rPr>
            </w:pPr>
          </w:p>
        </w:tc>
        <w:tc>
          <w:tcPr>
            <w:tcW w:w="4990" w:type="dxa"/>
            <w:gridSpan w:val="4"/>
          </w:tcPr>
          <w:p w14:paraId="5B4CF1A6" w14:textId="77777777" w:rsidR="00C14F45" w:rsidRPr="00692992" w:rsidRDefault="00C14F45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1E8B6FC2" w14:textId="77777777" w:rsidTr="000511B4">
        <w:tc>
          <w:tcPr>
            <w:tcW w:w="709" w:type="dxa"/>
          </w:tcPr>
          <w:p w14:paraId="5B7DCB0D" w14:textId="2C929D28" w:rsidR="000511B4" w:rsidRPr="00692992" w:rsidRDefault="00302BCC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3</w:t>
            </w:r>
            <w:r w:rsidR="000511B4"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03E38F63" w14:textId="5655C4C0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Designation</w:t>
            </w:r>
            <w:r w:rsidR="00DF3084">
              <w:rPr>
                <w:rFonts w:ascii="Calibri" w:hAnsi="Calibri" w:cs="Calibri"/>
                <w:sz w:val="24"/>
              </w:rPr>
              <w:t xml:space="preserve"> and</w:t>
            </w:r>
          </w:p>
          <w:p w14:paraId="4C007E63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Dept./Section/Unit. etc.,</w:t>
            </w:r>
          </w:p>
        </w:tc>
        <w:tc>
          <w:tcPr>
            <w:tcW w:w="4990" w:type="dxa"/>
            <w:gridSpan w:val="4"/>
          </w:tcPr>
          <w:p w14:paraId="49FD895C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2FCB834C" w14:textId="77777777" w:rsidTr="000511B4">
        <w:tc>
          <w:tcPr>
            <w:tcW w:w="709" w:type="dxa"/>
          </w:tcPr>
          <w:p w14:paraId="664B1714" w14:textId="195815BC" w:rsidR="000511B4" w:rsidRPr="00692992" w:rsidRDefault="00302BCC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4</w:t>
            </w:r>
            <w:r w:rsidR="000511B4"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69C13D8B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Place of Visit: (in case not connected by rail, indicate the name of nearest Railway Station)</w:t>
            </w:r>
          </w:p>
        </w:tc>
        <w:tc>
          <w:tcPr>
            <w:tcW w:w="4990" w:type="dxa"/>
            <w:gridSpan w:val="4"/>
          </w:tcPr>
          <w:p w14:paraId="3562F130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7814E4EE" w14:textId="77777777" w:rsidTr="000511B4">
        <w:tc>
          <w:tcPr>
            <w:tcW w:w="709" w:type="dxa"/>
          </w:tcPr>
          <w:p w14:paraId="2D78D1AD" w14:textId="24ACC7BF" w:rsidR="000511B4" w:rsidRPr="00692992" w:rsidRDefault="00302BCC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5</w:t>
            </w:r>
            <w:r w:rsidR="000511B4"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0F10B63D" w14:textId="364A7B7F" w:rsidR="000511B4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 xml:space="preserve">Name of </w:t>
            </w:r>
            <w:r w:rsidR="00571476" w:rsidRPr="00692992">
              <w:rPr>
                <w:rFonts w:ascii="Calibri" w:hAnsi="Calibri" w:cs="Calibri"/>
                <w:sz w:val="24"/>
              </w:rPr>
              <w:t>Hometown</w:t>
            </w:r>
            <w:r w:rsidRPr="00692992">
              <w:rPr>
                <w:rFonts w:ascii="Calibri" w:hAnsi="Calibri" w:cs="Calibri"/>
                <w:sz w:val="24"/>
              </w:rPr>
              <w:t xml:space="preserve"> </w:t>
            </w:r>
            <w:r w:rsidR="00150D33" w:rsidRPr="00692992">
              <w:rPr>
                <w:rFonts w:ascii="Calibri" w:hAnsi="Calibri" w:cs="Calibri"/>
                <w:sz w:val="24"/>
              </w:rPr>
              <w:t>declared.</w:t>
            </w:r>
            <w:r w:rsidR="002960A2">
              <w:rPr>
                <w:rFonts w:ascii="Calibri" w:hAnsi="Calibri" w:cs="Calibri"/>
                <w:sz w:val="24"/>
              </w:rPr>
              <w:t xml:space="preserve"> </w:t>
            </w:r>
          </w:p>
          <w:p w14:paraId="0F2BF437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4990" w:type="dxa"/>
            <w:gridSpan w:val="4"/>
          </w:tcPr>
          <w:p w14:paraId="2444A259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06FB3273" w14:textId="77777777" w:rsidTr="000511B4">
        <w:tc>
          <w:tcPr>
            <w:tcW w:w="709" w:type="dxa"/>
          </w:tcPr>
          <w:p w14:paraId="549F6BEE" w14:textId="73BB61BB" w:rsidR="000511B4" w:rsidRPr="00692992" w:rsidRDefault="00302BCC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6</w:t>
            </w:r>
            <w:r w:rsidR="000511B4"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02FC71D7" w14:textId="1A54D9AC" w:rsidR="000511B4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 xml:space="preserve">Basic Pay &amp; </w:t>
            </w:r>
            <w:r w:rsidR="00EB123A">
              <w:rPr>
                <w:rFonts w:ascii="Calibri" w:hAnsi="Calibri" w:cs="Calibri"/>
                <w:sz w:val="24"/>
              </w:rPr>
              <w:t>Level</w:t>
            </w:r>
          </w:p>
          <w:p w14:paraId="29A7F98F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4990" w:type="dxa"/>
            <w:gridSpan w:val="4"/>
          </w:tcPr>
          <w:p w14:paraId="2C1D9C20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52A1FACC" w14:textId="77777777" w:rsidTr="00A364DC">
        <w:trPr>
          <w:trHeight w:val="549"/>
        </w:trPr>
        <w:tc>
          <w:tcPr>
            <w:tcW w:w="709" w:type="dxa"/>
          </w:tcPr>
          <w:p w14:paraId="6DCB0971" w14:textId="2448BF80" w:rsidR="000511B4" w:rsidRPr="00692992" w:rsidRDefault="00302BCC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7</w:t>
            </w:r>
            <w:r w:rsidR="000511B4"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21361F93" w14:textId="45BEFE37" w:rsidR="000511B4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LTC Block Period</w:t>
            </w:r>
            <w:r w:rsidR="002960A2">
              <w:rPr>
                <w:rFonts w:ascii="Calibri" w:hAnsi="Calibri" w:cs="Calibri"/>
                <w:sz w:val="24"/>
              </w:rPr>
              <w:t>/Year</w:t>
            </w:r>
          </w:p>
          <w:p w14:paraId="3466170E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4990" w:type="dxa"/>
            <w:gridSpan w:val="4"/>
          </w:tcPr>
          <w:p w14:paraId="4B8F46F5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571476" w:rsidRPr="00692992" w14:paraId="6C8EC2DE" w14:textId="77777777" w:rsidTr="00A92DDF">
        <w:trPr>
          <w:trHeight w:val="314"/>
        </w:trPr>
        <w:tc>
          <w:tcPr>
            <w:tcW w:w="709" w:type="dxa"/>
          </w:tcPr>
          <w:p w14:paraId="2B1F3D20" w14:textId="66D1DF85" w:rsidR="00571476" w:rsidRPr="00692992" w:rsidRDefault="00571476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8</w:t>
            </w:r>
            <w:r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2552" w:type="dxa"/>
          </w:tcPr>
          <w:p w14:paraId="7871C5EC" w14:textId="77777777" w:rsidR="00571476" w:rsidRDefault="00571476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Class of Journey</w:t>
            </w:r>
          </w:p>
        </w:tc>
        <w:tc>
          <w:tcPr>
            <w:tcW w:w="2552" w:type="dxa"/>
            <w:gridSpan w:val="2"/>
          </w:tcPr>
          <w:p w14:paraId="7C5F0ADE" w14:textId="77777777" w:rsidR="00571476" w:rsidRPr="00692992" w:rsidRDefault="00571476" w:rsidP="004C1C2D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428" w:type="dxa"/>
            <w:gridSpan w:val="2"/>
          </w:tcPr>
          <w:p w14:paraId="6530D71D" w14:textId="77777777" w:rsidR="00571476" w:rsidRPr="00692992" w:rsidRDefault="00571476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Mode of Travel</w:t>
            </w:r>
          </w:p>
        </w:tc>
        <w:tc>
          <w:tcPr>
            <w:tcW w:w="2562" w:type="dxa"/>
            <w:gridSpan w:val="2"/>
          </w:tcPr>
          <w:p w14:paraId="1DB9661A" w14:textId="6A86758C" w:rsidR="00571476" w:rsidRPr="00692992" w:rsidRDefault="00571476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TRAIN/BUS/AIR</w:t>
            </w:r>
          </w:p>
        </w:tc>
      </w:tr>
      <w:tr w:rsidR="000511B4" w:rsidRPr="00692992" w14:paraId="00B599CC" w14:textId="77777777" w:rsidTr="005F6DA0">
        <w:trPr>
          <w:trHeight w:val="440"/>
        </w:trPr>
        <w:tc>
          <w:tcPr>
            <w:tcW w:w="709" w:type="dxa"/>
          </w:tcPr>
          <w:p w14:paraId="3BD6AD2B" w14:textId="2CEE47D6" w:rsidR="000511B4" w:rsidRPr="00692992" w:rsidRDefault="00C824E8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9</w:t>
            </w:r>
            <w:r w:rsidR="000511B4"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35BE2177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Date of Onward &amp; Return Journey</w:t>
            </w:r>
          </w:p>
        </w:tc>
        <w:tc>
          <w:tcPr>
            <w:tcW w:w="2428" w:type="dxa"/>
            <w:gridSpan w:val="2"/>
          </w:tcPr>
          <w:p w14:paraId="66B25EF5" w14:textId="57C694B6" w:rsidR="00C02B3A" w:rsidRDefault="000511B4" w:rsidP="000511B4">
            <w:pPr>
              <w:rPr>
                <w:rFonts w:ascii="Calibri" w:hAnsi="Calibri" w:cs="Calibri"/>
                <w:b/>
                <w:sz w:val="24"/>
              </w:rPr>
            </w:pPr>
            <w:r w:rsidRPr="00692992">
              <w:rPr>
                <w:rFonts w:ascii="Calibri" w:hAnsi="Calibri" w:cs="Calibri"/>
                <w:b/>
                <w:sz w:val="24"/>
              </w:rPr>
              <w:t>Onward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</w:p>
          <w:p w14:paraId="5A1699B6" w14:textId="15D9FC57" w:rsidR="00351317" w:rsidRPr="00C02B3A" w:rsidRDefault="00351317" w:rsidP="000511B4">
            <w:pPr>
              <w:rPr>
                <w:rFonts w:ascii="Calibri" w:hAnsi="Calibri" w:cs="Calibri"/>
                <w:b/>
                <w:sz w:val="24"/>
              </w:rPr>
            </w:pPr>
          </w:p>
        </w:tc>
        <w:tc>
          <w:tcPr>
            <w:tcW w:w="2562" w:type="dxa"/>
            <w:gridSpan w:val="2"/>
            <w:shd w:val="clear" w:color="auto" w:fill="auto"/>
          </w:tcPr>
          <w:p w14:paraId="3013BFE6" w14:textId="77777777" w:rsidR="000511B4" w:rsidRPr="00692992" w:rsidRDefault="000511B4" w:rsidP="000511B4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b/>
                <w:sz w:val="24"/>
              </w:rPr>
              <w:t>Return</w:t>
            </w:r>
            <w:r>
              <w:rPr>
                <w:rFonts w:ascii="Calibri" w:hAnsi="Calibri" w:cs="Calibri"/>
                <w:b/>
                <w:sz w:val="24"/>
              </w:rPr>
              <w:t>:</w:t>
            </w:r>
            <w:r w:rsidRPr="00692992">
              <w:rPr>
                <w:rFonts w:ascii="Calibri" w:hAnsi="Calibri" w:cs="Calibri"/>
                <w:b/>
                <w:sz w:val="24"/>
              </w:rPr>
              <w:t xml:space="preserve"> </w:t>
            </w:r>
          </w:p>
        </w:tc>
      </w:tr>
      <w:tr w:rsidR="00C824E8" w:rsidRPr="00692992" w14:paraId="3A671072" w14:textId="77777777" w:rsidTr="002222F7">
        <w:trPr>
          <w:trHeight w:val="879"/>
        </w:trPr>
        <w:tc>
          <w:tcPr>
            <w:tcW w:w="709" w:type="dxa"/>
          </w:tcPr>
          <w:p w14:paraId="51D9E646" w14:textId="63998289" w:rsidR="00C824E8" w:rsidRPr="00692992" w:rsidRDefault="00C824E8" w:rsidP="004C1C2D">
            <w:pPr>
              <w:jc w:val="center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10</w:t>
            </w:r>
            <w:r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004CF94B" w14:textId="4ADDDC15" w:rsidR="00C824E8" w:rsidRDefault="00C824E8" w:rsidP="004C1C2D">
            <w:pPr>
              <w:rPr>
                <w:rFonts w:ascii="Calibri" w:hAnsi="Calibri" w:cs="Calibri"/>
                <w:sz w:val="24"/>
              </w:rPr>
            </w:pPr>
            <w:r w:rsidRPr="00CC48A1">
              <w:rPr>
                <w:rFonts w:ascii="Calibri" w:hAnsi="Calibri" w:cs="Calibri"/>
                <w:sz w:val="24"/>
              </w:rPr>
              <w:t>Nature of Leave &amp; Per</w:t>
            </w:r>
            <w:r w:rsidR="00772E8F">
              <w:rPr>
                <w:rFonts w:ascii="Calibri" w:hAnsi="Calibri" w:cs="Calibri"/>
                <w:sz w:val="24"/>
              </w:rPr>
              <w:t>iod</w:t>
            </w:r>
            <w:r w:rsidR="00174B71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 xml:space="preserve">applied in </w:t>
            </w:r>
            <w:r w:rsidR="00150D33">
              <w:rPr>
                <w:rFonts w:ascii="Calibri" w:hAnsi="Calibri" w:cs="Calibri"/>
                <w:sz w:val="24"/>
              </w:rPr>
              <w:t>SAP.</w:t>
            </w:r>
          </w:p>
          <w:p w14:paraId="27147D0E" w14:textId="1299A3C2" w:rsidR="00C824E8" w:rsidRPr="00692992" w:rsidRDefault="00C824E8" w:rsidP="004C1C2D">
            <w:pPr>
              <w:rPr>
                <w:rFonts w:ascii="Calibri" w:hAnsi="Calibri" w:cs="Calibri"/>
                <w:b/>
                <w:sz w:val="24"/>
              </w:rPr>
            </w:pPr>
          </w:p>
        </w:tc>
        <w:tc>
          <w:tcPr>
            <w:tcW w:w="4990" w:type="dxa"/>
            <w:gridSpan w:val="4"/>
          </w:tcPr>
          <w:p w14:paraId="5F722E4C" w14:textId="07009A9D" w:rsidR="00C824E8" w:rsidRPr="00692992" w:rsidRDefault="00C824E8" w:rsidP="00335B70">
            <w:pPr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2734EF6A" w14:textId="77777777" w:rsidTr="000511B4">
        <w:tc>
          <w:tcPr>
            <w:tcW w:w="709" w:type="dxa"/>
          </w:tcPr>
          <w:p w14:paraId="1EEEC267" w14:textId="752233B0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1</w:t>
            </w:r>
            <w:r w:rsidR="00C824E8">
              <w:rPr>
                <w:rFonts w:ascii="Calibri" w:hAnsi="Calibri" w:cs="Calibri"/>
                <w:sz w:val="24"/>
              </w:rPr>
              <w:t>1</w:t>
            </w:r>
            <w:r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5104" w:type="dxa"/>
            <w:gridSpan w:val="3"/>
          </w:tcPr>
          <w:p w14:paraId="48A4ACDA" w14:textId="5FD85088" w:rsidR="000511B4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 xml:space="preserve">Total Amount of Advance </w:t>
            </w:r>
            <w:r w:rsidR="00150D33" w:rsidRPr="00692992">
              <w:rPr>
                <w:rFonts w:ascii="Calibri" w:hAnsi="Calibri" w:cs="Calibri"/>
                <w:sz w:val="24"/>
              </w:rPr>
              <w:t>requested.</w:t>
            </w:r>
          </w:p>
          <w:p w14:paraId="70881350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4990" w:type="dxa"/>
            <w:gridSpan w:val="4"/>
          </w:tcPr>
          <w:p w14:paraId="2F59E863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7135EBE9" w14:textId="77777777" w:rsidTr="000511B4">
        <w:tc>
          <w:tcPr>
            <w:tcW w:w="709" w:type="dxa"/>
          </w:tcPr>
          <w:p w14:paraId="34D179FE" w14:textId="1585BD60" w:rsidR="000511B4" w:rsidRPr="00692992" w:rsidRDefault="000511B4" w:rsidP="004C1C2D">
            <w:pPr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1</w:t>
            </w:r>
            <w:r w:rsidR="00C824E8">
              <w:rPr>
                <w:rFonts w:ascii="Calibri" w:hAnsi="Calibri" w:cs="Calibri"/>
                <w:sz w:val="24"/>
              </w:rPr>
              <w:t>2</w:t>
            </w:r>
            <w:r w:rsidRPr="00692992">
              <w:rPr>
                <w:rFonts w:ascii="Calibri" w:hAnsi="Calibri" w:cs="Calibri"/>
                <w:sz w:val="24"/>
              </w:rPr>
              <w:t>.</w:t>
            </w:r>
          </w:p>
        </w:tc>
        <w:tc>
          <w:tcPr>
            <w:tcW w:w="10094" w:type="dxa"/>
            <w:gridSpan w:val="7"/>
          </w:tcPr>
          <w:p w14:paraId="6341DFDC" w14:textId="3BD59A13" w:rsidR="000511B4" w:rsidRPr="00692992" w:rsidRDefault="005B13E6" w:rsidP="004C1C2D">
            <w:pPr>
              <w:rPr>
                <w:rFonts w:ascii="Calibri" w:hAnsi="Calibri" w:cs="Calibri"/>
                <w:sz w:val="24"/>
              </w:rPr>
            </w:pPr>
            <w:r w:rsidRPr="005B13E6">
              <w:rPr>
                <w:rFonts w:ascii="Calibri" w:hAnsi="Calibri" w:cs="Calibri"/>
                <w:sz w:val="24"/>
              </w:rPr>
              <w:t>Persons in respect of whom L.T.C. is proposed to be availed</w:t>
            </w:r>
          </w:p>
        </w:tc>
      </w:tr>
      <w:tr w:rsidR="000511B4" w:rsidRPr="00692992" w14:paraId="046B3AE6" w14:textId="77777777" w:rsidTr="000511B4">
        <w:tc>
          <w:tcPr>
            <w:tcW w:w="709" w:type="dxa"/>
          </w:tcPr>
          <w:p w14:paraId="3CA8468D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692992">
              <w:rPr>
                <w:rFonts w:ascii="Calibri" w:hAnsi="Calibri" w:cs="Calibri"/>
                <w:b/>
                <w:sz w:val="24"/>
              </w:rPr>
              <w:t>Sl.</w:t>
            </w:r>
          </w:p>
          <w:p w14:paraId="1EA76146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692992">
              <w:rPr>
                <w:rFonts w:ascii="Calibri" w:hAnsi="Calibri" w:cs="Calibri"/>
                <w:b/>
                <w:sz w:val="24"/>
              </w:rPr>
              <w:t>No.</w:t>
            </w:r>
          </w:p>
        </w:tc>
        <w:tc>
          <w:tcPr>
            <w:tcW w:w="4253" w:type="dxa"/>
            <w:gridSpan w:val="2"/>
          </w:tcPr>
          <w:p w14:paraId="164B69F0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692992">
              <w:rPr>
                <w:rFonts w:ascii="Calibri" w:hAnsi="Calibri" w:cs="Calibri"/>
                <w:b/>
                <w:sz w:val="24"/>
              </w:rPr>
              <w:t>Name(s)</w:t>
            </w:r>
          </w:p>
        </w:tc>
        <w:tc>
          <w:tcPr>
            <w:tcW w:w="1418" w:type="dxa"/>
            <w:gridSpan w:val="2"/>
          </w:tcPr>
          <w:p w14:paraId="662BD5CE" w14:textId="77777777" w:rsidR="000511B4" w:rsidRPr="00692992" w:rsidRDefault="000511B4" w:rsidP="004C1C2D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692992">
              <w:rPr>
                <w:rFonts w:ascii="Calibri" w:hAnsi="Calibri" w:cs="Calibri"/>
                <w:b/>
                <w:sz w:val="24"/>
              </w:rPr>
              <w:t>Age</w:t>
            </w:r>
          </w:p>
        </w:tc>
        <w:tc>
          <w:tcPr>
            <w:tcW w:w="1984" w:type="dxa"/>
            <w:gridSpan w:val="2"/>
          </w:tcPr>
          <w:p w14:paraId="3AB633D3" w14:textId="77777777" w:rsidR="000511B4" w:rsidRPr="00692992" w:rsidRDefault="000511B4" w:rsidP="004C1C2D">
            <w:pPr>
              <w:pStyle w:val="Heading5"/>
              <w:rPr>
                <w:rFonts w:ascii="Calibri" w:hAnsi="Calibri" w:cs="Calibri"/>
                <w:b/>
              </w:rPr>
            </w:pPr>
            <w:r w:rsidRPr="00692992">
              <w:rPr>
                <w:rFonts w:ascii="Calibri" w:hAnsi="Calibri" w:cs="Calibri"/>
                <w:b/>
              </w:rPr>
              <w:t>Relationship</w:t>
            </w:r>
          </w:p>
        </w:tc>
        <w:tc>
          <w:tcPr>
            <w:tcW w:w="2439" w:type="dxa"/>
          </w:tcPr>
          <w:p w14:paraId="7AEF0662" w14:textId="77777777" w:rsidR="000511B4" w:rsidRPr="00692992" w:rsidRDefault="000511B4" w:rsidP="004C1C2D">
            <w:pPr>
              <w:pStyle w:val="Heading7"/>
              <w:rPr>
                <w:rFonts w:ascii="Calibri" w:hAnsi="Calibri" w:cs="Calibri"/>
                <w:b/>
              </w:rPr>
            </w:pPr>
            <w:r w:rsidRPr="00692992">
              <w:rPr>
                <w:rFonts w:ascii="Calibri" w:hAnsi="Calibri" w:cs="Calibri"/>
                <w:b/>
              </w:rPr>
              <w:t>Occupation/</w:t>
            </w:r>
          </w:p>
          <w:p w14:paraId="3ED4CA8C" w14:textId="77777777" w:rsidR="000511B4" w:rsidRPr="00692992" w:rsidRDefault="000511B4" w:rsidP="004C1C2D">
            <w:pPr>
              <w:pStyle w:val="Heading7"/>
              <w:rPr>
                <w:rFonts w:ascii="Calibri" w:hAnsi="Calibri" w:cs="Calibri"/>
                <w:b/>
              </w:rPr>
            </w:pPr>
            <w:r w:rsidRPr="00692992">
              <w:rPr>
                <w:rFonts w:ascii="Calibri" w:hAnsi="Calibri" w:cs="Calibri"/>
                <w:b/>
              </w:rPr>
              <w:t>Pension</w:t>
            </w:r>
          </w:p>
        </w:tc>
      </w:tr>
      <w:tr w:rsidR="000511B4" w:rsidRPr="00692992" w14:paraId="3245D860" w14:textId="77777777" w:rsidTr="000511B4">
        <w:tc>
          <w:tcPr>
            <w:tcW w:w="709" w:type="dxa"/>
          </w:tcPr>
          <w:p w14:paraId="20BF3B76" w14:textId="77777777" w:rsidR="000511B4" w:rsidRPr="00692992" w:rsidRDefault="000511B4" w:rsidP="004C1C2D">
            <w:pPr>
              <w:spacing w:before="60" w:after="60"/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1.</w:t>
            </w:r>
          </w:p>
        </w:tc>
        <w:tc>
          <w:tcPr>
            <w:tcW w:w="4253" w:type="dxa"/>
            <w:gridSpan w:val="2"/>
          </w:tcPr>
          <w:p w14:paraId="6358D04B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418" w:type="dxa"/>
            <w:gridSpan w:val="2"/>
          </w:tcPr>
          <w:p w14:paraId="613BB073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984" w:type="dxa"/>
            <w:gridSpan w:val="2"/>
          </w:tcPr>
          <w:p w14:paraId="49ED187F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2439" w:type="dxa"/>
          </w:tcPr>
          <w:p w14:paraId="27D1AF7B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7A38D1D7" w14:textId="77777777" w:rsidTr="000511B4">
        <w:tc>
          <w:tcPr>
            <w:tcW w:w="709" w:type="dxa"/>
          </w:tcPr>
          <w:p w14:paraId="3C8ABAC9" w14:textId="77777777" w:rsidR="000511B4" w:rsidRPr="00692992" w:rsidRDefault="000511B4" w:rsidP="004C1C2D">
            <w:pPr>
              <w:spacing w:before="60" w:after="60"/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2.</w:t>
            </w:r>
          </w:p>
        </w:tc>
        <w:tc>
          <w:tcPr>
            <w:tcW w:w="4253" w:type="dxa"/>
            <w:gridSpan w:val="2"/>
          </w:tcPr>
          <w:p w14:paraId="312C77AE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418" w:type="dxa"/>
            <w:gridSpan w:val="2"/>
          </w:tcPr>
          <w:p w14:paraId="11F80CB4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984" w:type="dxa"/>
            <w:gridSpan w:val="2"/>
          </w:tcPr>
          <w:p w14:paraId="740C1B98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2439" w:type="dxa"/>
          </w:tcPr>
          <w:p w14:paraId="0F8B9DFE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638C1070" w14:textId="77777777" w:rsidTr="000511B4">
        <w:tc>
          <w:tcPr>
            <w:tcW w:w="709" w:type="dxa"/>
          </w:tcPr>
          <w:p w14:paraId="70D72AA0" w14:textId="77777777" w:rsidR="000511B4" w:rsidRPr="00692992" w:rsidRDefault="000511B4" w:rsidP="004C1C2D">
            <w:pPr>
              <w:spacing w:before="60" w:after="60"/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3.</w:t>
            </w:r>
          </w:p>
        </w:tc>
        <w:tc>
          <w:tcPr>
            <w:tcW w:w="4253" w:type="dxa"/>
            <w:gridSpan w:val="2"/>
          </w:tcPr>
          <w:p w14:paraId="098B3058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418" w:type="dxa"/>
            <w:gridSpan w:val="2"/>
          </w:tcPr>
          <w:p w14:paraId="3BCA48F5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984" w:type="dxa"/>
            <w:gridSpan w:val="2"/>
          </w:tcPr>
          <w:p w14:paraId="5A5DA031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2439" w:type="dxa"/>
          </w:tcPr>
          <w:p w14:paraId="54D752B0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72A6F0C8" w14:textId="77777777" w:rsidTr="000511B4">
        <w:tc>
          <w:tcPr>
            <w:tcW w:w="709" w:type="dxa"/>
          </w:tcPr>
          <w:p w14:paraId="0F5F851D" w14:textId="77777777" w:rsidR="000511B4" w:rsidRPr="00692992" w:rsidRDefault="000511B4" w:rsidP="004C1C2D">
            <w:pPr>
              <w:spacing w:before="60" w:after="60"/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4.</w:t>
            </w:r>
          </w:p>
        </w:tc>
        <w:tc>
          <w:tcPr>
            <w:tcW w:w="4253" w:type="dxa"/>
            <w:gridSpan w:val="2"/>
          </w:tcPr>
          <w:p w14:paraId="5E8256A4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418" w:type="dxa"/>
            <w:gridSpan w:val="2"/>
          </w:tcPr>
          <w:p w14:paraId="4942B8C1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984" w:type="dxa"/>
            <w:gridSpan w:val="2"/>
          </w:tcPr>
          <w:p w14:paraId="1FB6A286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2439" w:type="dxa"/>
          </w:tcPr>
          <w:p w14:paraId="3C85C36D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3FC193EA" w14:textId="77777777" w:rsidTr="000511B4">
        <w:tc>
          <w:tcPr>
            <w:tcW w:w="709" w:type="dxa"/>
          </w:tcPr>
          <w:p w14:paraId="09700DBD" w14:textId="77777777" w:rsidR="000511B4" w:rsidRPr="00692992" w:rsidRDefault="000511B4" w:rsidP="004C1C2D">
            <w:pPr>
              <w:spacing w:before="60" w:after="60"/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5.</w:t>
            </w:r>
          </w:p>
        </w:tc>
        <w:tc>
          <w:tcPr>
            <w:tcW w:w="4253" w:type="dxa"/>
            <w:gridSpan w:val="2"/>
          </w:tcPr>
          <w:p w14:paraId="2ACBC07C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418" w:type="dxa"/>
            <w:gridSpan w:val="2"/>
          </w:tcPr>
          <w:p w14:paraId="65A4310F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984" w:type="dxa"/>
            <w:gridSpan w:val="2"/>
          </w:tcPr>
          <w:p w14:paraId="66FAE862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2439" w:type="dxa"/>
          </w:tcPr>
          <w:p w14:paraId="42B1F2EF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48D6964F" w14:textId="77777777" w:rsidTr="000511B4">
        <w:tc>
          <w:tcPr>
            <w:tcW w:w="709" w:type="dxa"/>
          </w:tcPr>
          <w:p w14:paraId="005450BA" w14:textId="77777777" w:rsidR="000511B4" w:rsidRPr="00692992" w:rsidRDefault="000511B4" w:rsidP="004C1C2D">
            <w:pPr>
              <w:spacing w:before="60" w:after="60"/>
              <w:jc w:val="center"/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6.</w:t>
            </w:r>
          </w:p>
        </w:tc>
        <w:tc>
          <w:tcPr>
            <w:tcW w:w="4253" w:type="dxa"/>
            <w:gridSpan w:val="2"/>
          </w:tcPr>
          <w:p w14:paraId="3DA9A572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418" w:type="dxa"/>
            <w:gridSpan w:val="2"/>
          </w:tcPr>
          <w:p w14:paraId="303CD0E5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1984" w:type="dxa"/>
            <w:gridSpan w:val="2"/>
          </w:tcPr>
          <w:p w14:paraId="2826B82F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  <w:tc>
          <w:tcPr>
            <w:tcW w:w="2439" w:type="dxa"/>
          </w:tcPr>
          <w:p w14:paraId="7074B87D" w14:textId="77777777" w:rsidR="000511B4" w:rsidRPr="00692992" w:rsidRDefault="000511B4" w:rsidP="004C1C2D">
            <w:pPr>
              <w:spacing w:before="60" w:after="60"/>
              <w:rPr>
                <w:rFonts w:ascii="Calibri" w:hAnsi="Calibri" w:cs="Calibri"/>
                <w:sz w:val="24"/>
              </w:rPr>
            </w:pPr>
          </w:p>
        </w:tc>
      </w:tr>
      <w:tr w:rsidR="000511B4" w:rsidRPr="00692992" w14:paraId="23AEFD23" w14:textId="77777777" w:rsidTr="000511B4">
        <w:tc>
          <w:tcPr>
            <w:tcW w:w="4962" w:type="dxa"/>
            <w:gridSpan w:val="3"/>
          </w:tcPr>
          <w:p w14:paraId="6B513B20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 xml:space="preserve">I propose/do not propose to avail myself of Encashment of Earned Leave </w:t>
            </w:r>
          </w:p>
        </w:tc>
        <w:tc>
          <w:tcPr>
            <w:tcW w:w="1418" w:type="dxa"/>
            <w:gridSpan w:val="2"/>
          </w:tcPr>
          <w:p w14:paraId="26562014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YES/NO</w:t>
            </w:r>
          </w:p>
        </w:tc>
        <w:tc>
          <w:tcPr>
            <w:tcW w:w="1984" w:type="dxa"/>
            <w:gridSpan w:val="2"/>
          </w:tcPr>
          <w:p w14:paraId="51197702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  <w:r w:rsidRPr="00692992">
              <w:rPr>
                <w:rFonts w:ascii="Calibri" w:hAnsi="Calibri" w:cs="Calibri"/>
                <w:sz w:val="24"/>
              </w:rPr>
              <w:t>No. of Days (Max. 10 days)</w:t>
            </w:r>
          </w:p>
        </w:tc>
        <w:tc>
          <w:tcPr>
            <w:tcW w:w="2439" w:type="dxa"/>
          </w:tcPr>
          <w:p w14:paraId="58F7561A" w14:textId="77777777" w:rsidR="000511B4" w:rsidRPr="00692992" w:rsidRDefault="000511B4" w:rsidP="004C1C2D">
            <w:pPr>
              <w:rPr>
                <w:rFonts w:ascii="Calibri" w:hAnsi="Calibri" w:cs="Calibri"/>
                <w:sz w:val="24"/>
              </w:rPr>
            </w:pPr>
          </w:p>
        </w:tc>
      </w:tr>
    </w:tbl>
    <w:p w14:paraId="0B31EB74" w14:textId="5D16F8C8" w:rsidR="000511B4" w:rsidRDefault="000511B4" w:rsidP="000511B4">
      <w:pPr>
        <w:ind w:left="720" w:right="-990" w:hanging="1800"/>
        <w:rPr>
          <w:rFonts w:ascii="Calibri" w:hAnsi="Calibri" w:cs="Calibri"/>
          <w:sz w:val="24"/>
        </w:rPr>
      </w:pPr>
    </w:p>
    <w:p w14:paraId="5552E925" w14:textId="77777777" w:rsidR="00C02B3A" w:rsidRDefault="00C02B3A" w:rsidP="000511B4">
      <w:pPr>
        <w:ind w:left="720" w:right="-990" w:hanging="1800"/>
        <w:rPr>
          <w:rFonts w:ascii="Calibri" w:hAnsi="Calibri" w:cs="Calibri"/>
          <w:sz w:val="24"/>
        </w:rPr>
      </w:pPr>
    </w:p>
    <w:p w14:paraId="15227C69" w14:textId="77777777" w:rsidR="000511B4" w:rsidRPr="00692992" w:rsidRDefault="000511B4" w:rsidP="000511B4">
      <w:pPr>
        <w:ind w:left="720" w:right="-990" w:hanging="1800"/>
        <w:rPr>
          <w:rFonts w:ascii="Calibri" w:hAnsi="Calibri" w:cs="Calibri"/>
          <w:sz w:val="24"/>
        </w:rPr>
      </w:pPr>
    </w:p>
    <w:p w14:paraId="07BEE3B8" w14:textId="77777777" w:rsidR="00571476" w:rsidRDefault="000511B4" w:rsidP="00571476">
      <w:pPr>
        <w:ind w:left="720" w:right="-731" w:hanging="180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  </w:t>
      </w:r>
      <w:r w:rsidRPr="00692992">
        <w:rPr>
          <w:rFonts w:ascii="Calibri" w:hAnsi="Calibri" w:cs="Calibri"/>
          <w:sz w:val="24"/>
        </w:rPr>
        <w:t>Date:</w:t>
      </w:r>
    </w:p>
    <w:p w14:paraId="670B959E" w14:textId="40473B68" w:rsidR="000511B4" w:rsidRPr="00692992" w:rsidRDefault="000511B4" w:rsidP="00571476">
      <w:pPr>
        <w:ind w:left="720" w:right="-306" w:hanging="1800"/>
        <w:jc w:val="right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Signature of the Staff Member</w:t>
      </w:r>
    </w:p>
    <w:p w14:paraId="4277C78F" w14:textId="77777777" w:rsidR="000511B4" w:rsidRDefault="000511B4" w:rsidP="000511B4">
      <w:pPr>
        <w:ind w:left="720" w:hanging="720"/>
        <w:jc w:val="center"/>
        <w:rPr>
          <w:rFonts w:ascii="Calibri" w:hAnsi="Calibri" w:cs="Calibri"/>
          <w:b/>
          <w:bCs/>
          <w:iCs/>
          <w:sz w:val="24"/>
        </w:rPr>
      </w:pPr>
    </w:p>
    <w:p w14:paraId="06D5218D" w14:textId="77777777" w:rsidR="000511B4" w:rsidRDefault="000511B4" w:rsidP="000511B4">
      <w:pPr>
        <w:ind w:left="720" w:hanging="720"/>
        <w:jc w:val="center"/>
        <w:rPr>
          <w:rFonts w:ascii="Calibri" w:hAnsi="Calibri" w:cs="Calibri"/>
          <w:b/>
          <w:bCs/>
          <w:iCs/>
          <w:sz w:val="24"/>
        </w:rPr>
      </w:pPr>
    </w:p>
    <w:p w14:paraId="0C385325" w14:textId="77777777" w:rsidR="00335B70" w:rsidRDefault="00335B70" w:rsidP="000511B4">
      <w:pPr>
        <w:ind w:left="720" w:hanging="720"/>
        <w:jc w:val="center"/>
        <w:rPr>
          <w:rFonts w:ascii="Calibri" w:hAnsi="Calibri" w:cs="Calibri"/>
          <w:b/>
          <w:bCs/>
          <w:iCs/>
          <w:sz w:val="24"/>
        </w:rPr>
      </w:pPr>
    </w:p>
    <w:p w14:paraId="5DC6C6C4" w14:textId="77777777" w:rsidR="000511B4" w:rsidRPr="00692992" w:rsidRDefault="000511B4" w:rsidP="000511B4">
      <w:pPr>
        <w:ind w:left="720" w:hanging="720"/>
        <w:jc w:val="center"/>
        <w:rPr>
          <w:rFonts w:ascii="Calibri" w:hAnsi="Calibri" w:cs="Calibri"/>
          <w:b/>
          <w:bCs/>
          <w:iCs/>
          <w:sz w:val="24"/>
        </w:rPr>
      </w:pPr>
      <w:r w:rsidRPr="00692992">
        <w:rPr>
          <w:rFonts w:ascii="Calibri" w:hAnsi="Calibri" w:cs="Calibri"/>
          <w:b/>
          <w:bCs/>
          <w:iCs/>
          <w:sz w:val="24"/>
        </w:rPr>
        <w:t>- 2 -</w:t>
      </w:r>
    </w:p>
    <w:p w14:paraId="2DC42745" w14:textId="77777777" w:rsidR="000511B4" w:rsidRPr="00692992" w:rsidRDefault="000511B4" w:rsidP="000511B4">
      <w:pPr>
        <w:ind w:left="720" w:hanging="720"/>
        <w:rPr>
          <w:rFonts w:ascii="Calibri" w:hAnsi="Calibri" w:cs="Calibri"/>
          <w:b/>
          <w:bCs/>
          <w:iCs/>
          <w:sz w:val="24"/>
          <w:u w:val="single"/>
        </w:rPr>
      </w:pPr>
    </w:p>
    <w:p w14:paraId="59234247" w14:textId="77777777" w:rsidR="000511B4" w:rsidRPr="00692992" w:rsidRDefault="000511B4" w:rsidP="005F6DA0">
      <w:pPr>
        <w:ind w:left="720" w:right="-23" w:hanging="1146"/>
        <w:jc w:val="both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b/>
          <w:bCs/>
          <w:iCs/>
          <w:sz w:val="24"/>
        </w:rPr>
        <w:t>Note:</w:t>
      </w:r>
      <w:r w:rsidRPr="00692992">
        <w:rPr>
          <w:rFonts w:ascii="Calibri" w:hAnsi="Calibri" w:cs="Calibri"/>
          <w:b/>
          <w:bCs/>
          <w:i/>
          <w:iCs/>
          <w:sz w:val="24"/>
        </w:rPr>
        <w:tab/>
      </w:r>
      <w:r w:rsidRPr="00692992">
        <w:rPr>
          <w:rFonts w:ascii="Calibri" w:hAnsi="Calibri" w:cs="Calibri"/>
          <w:sz w:val="24"/>
        </w:rPr>
        <w:t>In case of parents, brother(s)/sister(s) etc., please certify whether they are dependent on you and residing with you.</w:t>
      </w:r>
    </w:p>
    <w:p w14:paraId="38B2912F" w14:textId="77777777" w:rsidR="000511B4" w:rsidRPr="00692992" w:rsidRDefault="000511B4" w:rsidP="000511B4">
      <w:pPr>
        <w:ind w:left="720" w:hanging="720"/>
        <w:rPr>
          <w:rFonts w:ascii="Calibri" w:hAnsi="Calibri" w:cs="Calibri"/>
        </w:rPr>
      </w:pPr>
    </w:p>
    <w:p w14:paraId="3578876D" w14:textId="77676682" w:rsidR="000511B4" w:rsidRPr="00692992" w:rsidRDefault="000511B4" w:rsidP="005F6DA0">
      <w:pPr>
        <w:pStyle w:val="BodyTextIndent"/>
        <w:ind w:right="-23"/>
        <w:rPr>
          <w:rFonts w:ascii="Calibri" w:hAnsi="Calibri" w:cs="Calibri"/>
        </w:rPr>
      </w:pPr>
      <w:r w:rsidRPr="00692992">
        <w:rPr>
          <w:rFonts w:ascii="Calibri" w:hAnsi="Calibri" w:cs="Calibri"/>
        </w:rPr>
        <w:tab/>
        <w:t xml:space="preserve">The Staff member should ensure that the outward journey is commenced within 30 days from the date of grant of </w:t>
      </w:r>
      <w:r w:rsidR="00F06FD1" w:rsidRPr="00692992">
        <w:rPr>
          <w:rFonts w:ascii="Calibri" w:hAnsi="Calibri" w:cs="Calibri"/>
        </w:rPr>
        <w:t>advance OR</w:t>
      </w:r>
      <w:r w:rsidRPr="00692992">
        <w:rPr>
          <w:rFonts w:ascii="Calibri" w:hAnsi="Calibri" w:cs="Calibri"/>
        </w:rPr>
        <w:t xml:space="preserve"> refund the full advance. In case where the outward journey is to commence after 30 days but within 60 days, he/should reserve the accommodation within 10 days of receipt of the advance and produce cash receipts/Tickets Nos. in proof of the same to the Deputy Financial Controller, Salary Section.</w:t>
      </w:r>
    </w:p>
    <w:p w14:paraId="6BF021C8" w14:textId="0D08F1D0" w:rsidR="000511B4" w:rsidRPr="00692992" w:rsidRDefault="000511B4" w:rsidP="000511B4">
      <w:pPr>
        <w:ind w:left="720" w:right="-720" w:hanging="1146"/>
        <w:rPr>
          <w:rFonts w:ascii="Calibri" w:hAnsi="Calibri" w:cs="Calibri"/>
          <w:b/>
          <w:bCs/>
          <w:sz w:val="24"/>
        </w:rPr>
      </w:pPr>
      <w:r w:rsidRPr="00692992">
        <w:rPr>
          <w:rFonts w:ascii="Calibri" w:hAnsi="Calibri" w:cs="Calibri"/>
          <w:sz w:val="24"/>
        </w:rPr>
        <w:t>-----------------------------------------------------------------------------------------------------</w:t>
      </w:r>
      <w:r>
        <w:rPr>
          <w:rFonts w:ascii="Calibri" w:hAnsi="Calibri" w:cs="Calibri"/>
          <w:sz w:val="24"/>
        </w:rPr>
        <w:t>-----------------------------------------</w:t>
      </w:r>
      <w:r w:rsidRPr="00692992">
        <w:rPr>
          <w:rFonts w:ascii="Calibri" w:hAnsi="Calibri" w:cs="Calibri"/>
          <w:sz w:val="24"/>
        </w:rPr>
        <w:t xml:space="preserve">                                        </w:t>
      </w:r>
      <w:r w:rsidRPr="00692992">
        <w:rPr>
          <w:rFonts w:ascii="Calibri" w:hAnsi="Calibri" w:cs="Calibri"/>
          <w:b/>
          <w:bCs/>
          <w:sz w:val="24"/>
        </w:rPr>
        <w:t>FOR OFFICE USE ONLY</w:t>
      </w:r>
    </w:p>
    <w:p w14:paraId="764CF6E8" w14:textId="65E0D7A5" w:rsidR="000511B4" w:rsidRPr="00692992" w:rsidRDefault="000511B4" w:rsidP="000511B4">
      <w:pPr>
        <w:ind w:right="-720" w:hanging="426"/>
        <w:rPr>
          <w:rFonts w:ascii="Calibri" w:hAnsi="Calibri" w:cs="Calibri"/>
          <w:bCs/>
          <w:sz w:val="24"/>
        </w:rPr>
      </w:pPr>
      <w:r w:rsidRPr="00692992">
        <w:rPr>
          <w:rFonts w:ascii="Calibri" w:hAnsi="Calibri" w:cs="Calibri"/>
          <w:bCs/>
          <w:sz w:val="24"/>
        </w:rPr>
        <w:t>-----------------------------------------------------------------------------------------------------</w:t>
      </w:r>
      <w:r>
        <w:rPr>
          <w:rFonts w:ascii="Calibri" w:hAnsi="Calibri" w:cs="Calibri"/>
          <w:bCs/>
          <w:sz w:val="24"/>
        </w:rPr>
        <w:t>-----------------------------------------</w:t>
      </w:r>
    </w:p>
    <w:p w14:paraId="01A908DD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 xml:space="preserve">The </w:t>
      </w:r>
      <w:r>
        <w:rPr>
          <w:rFonts w:ascii="Calibri" w:hAnsi="Calibri" w:cs="Calibri"/>
          <w:sz w:val="24"/>
        </w:rPr>
        <w:t>Assistant</w:t>
      </w:r>
      <w:r w:rsidRPr="00692992">
        <w:rPr>
          <w:rFonts w:ascii="Calibri" w:hAnsi="Calibri" w:cs="Calibri"/>
          <w:sz w:val="24"/>
        </w:rPr>
        <w:t xml:space="preserve"> Registrar W/c:</w:t>
      </w:r>
    </w:p>
    <w:p w14:paraId="4CC5AD06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HR Section </w:t>
      </w:r>
    </w:p>
    <w:p w14:paraId="568B957F" w14:textId="77777777" w:rsidR="000511B4" w:rsidRPr="00692992" w:rsidRDefault="000511B4" w:rsidP="000511B4">
      <w:pPr>
        <w:ind w:left="720" w:hanging="720"/>
        <w:rPr>
          <w:rFonts w:ascii="Calibri" w:hAnsi="Calibri" w:cs="Calibri"/>
          <w:sz w:val="24"/>
        </w:rPr>
      </w:pPr>
    </w:p>
    <w:p w14:paraId="43F31808" w14:textId="77777777" w:rsidR="000511B4" w:rsidRPr="00692992" w:rsidRDefault="000511B4" w:rsidP="000511B4">
      <w:pPr>
        <w:ind w:left="720" w:hanging="720"/>
        <w:rPr>
          <w:rFonts w:ascii="Calibri" w:hAnsi="Calibri" w:cs="Calibri"/>
          <w:sz w:val="24"/>
        </w:rPr>
      </w:pPr>
    </w:p>
    <w:p w14:paraId="5FEDBE26" w14:textId="77777777" w:rsidR="000511B4" w:rsidRPr="00692992" w:rsidRDefault="000511B4" w:rsidP="000511B4">
      <w:pPr>
        <w:ind w:left="720" w:hanging="720"/>
        <w:rPr>
          <w:rFonts w:ascii="Calibri" w:hAnsi="Calibri" w:cs="Calibri"/>
          <w:sz w:val="24"/>
        </w:rPr>
      </w:pPr>
    </w:p>
    <w:p w14:paraId="3EA4B071" w14:textId="2CCD2184" w:rsidR="000511B4" w:rsidRPr="00692992" w:rsidRDefault="000511B4" w:rsidP="000511B4">
      <w:pPr>
        <w:pStyle w:val="Heading8"/>
        <w:ind w:hanging="1146"/>
        <w:rPr>
          <w:rFonts w:ascii="Calibri" w:hAnsi="Calibri" w:cs="Calibri"/>
        </w:rPr>
      </w:pPr>
      <w:r w:rsidRPr="00692992">
        <w:rPr>
          <w:rFonts w:ascii="Calibri" w:hAnsi="Calibri" w:cs="Calibri"/>
        </w:rPr>
        <w:t>BANGALORE</w:t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  <w:t xml:space="preserve">                            </w:t>
      </w:r>
      <w:r>
        <w:rPr>
          <w:rFonts w:ascii="Calibri" w:hAnsi="Calibri" w:cs="Calibri"/>
        </w:rPr>
        <w:t xml:space="preserve">        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82283C">
        <w:rPr>
          <w:rFonts w:ascii="Calibri" w:hAnsi="Calibri" w:cs="Calibri"/>
        </w:rPr>
        <w:t xml:space="preserve">      </w:t>
      </w:r>
      <w:r>
        <w:rPr>
          <w:rFonts w:ascii="Calibri" w:hAnsi="Calibri" w:cs="Calibri"/>
        </w:rPr>
        <w:t xml:space="preserve"> Signature</w:t>
      </w:r>
      <w:r w:rsidRPr="00692992">
        <w:rPr>
          <w:rFonts w:ascii="Calibri" w:hAnsi="Calibri" w:cs="Calibri"/>
        </w:rPr>
        <w:t xml:space="preserve"> of Chai</w:t>
      </w:r>
      <w:r w:rsidR="005C66F8">
        <w:rPr>
          <w:rFonts w:ascii="Calibri" w:hAnsi="Calibri" w:cs="Calibri"/>
        </w:rPr>
        <w:t>r</w:t>
      </w:r>
      <w:r w:rsidRPr="00692992">
        <w:rPr>
          <w:rFonts w:ascii="Calibri" w:hAnsi="Calibri" w:cs="Calibri"/>
        </w:rPr>
        <w:t>/</w:t>
      </w:r>
    </w:p>
    <w:p w14:paraId="4F11A376" w14:textId="58CD4F19" w:rsidR="000511B4" w:rsidRPr="00692992" w:rsidRDefault="000511B4" w:rsidP="000511B4">
      <w:pPr>
        <w:ind w:left="720" w:hanging="1146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DATE</w:t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</w:r>
      <w:r w:rsidRPr="00692992">
        <w:rPr>
          <w:rFonts w:ascii="Calibri" w:hAnsi="Calibri" w:cs="Calibri"/>
          <w:sz w:val="24"/>
        </w:rPr>
        <w:tab/>
        <w:t xml:space="preserve">      </w:t>
      </w:r>
      <w:r>
        <w:rPr>
          <w:rFonts w:ascii="Calibri" w:hAnsi="Calibri" w:cs="Calibri"/>
          <w:sz w:val="24"/>
        </w:rPr>
        <w:tab/>
        <w:t xml:space="preserve">        </w:t>
      </w:r>
      <w:r w:rsidRPr="00692992">
        <w:rPr>
          <w:rFonts w:ascii="Calibri" w:hAnsi="Calibri" w:cs="Calibri"/>
          <w:sz w:val="24"/>
        </w:rPr>
        <w:t>Officer-in-Charge</w:t>
      </w:r>
    </w:p>
    <w:p w14:paraId="2900B27C" w14:textId="6CA96853" w:rsidR="000511B4" w:rsidRPr="00692992" w:rsidRDefault="000511B4" w:rsidP="005F6DA0">
      <w:pPr>
        <w:ind w:left="720" w:right="-705" w:hanging="1146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---------------------------------------------------------------------------------------------------------------------------</w:t>
      </w:r>
      <w:r>
        <w:rPr>
          <w:rFonts w:ascii="Calibri" w:hAnsi="Calibri" w:cs="Calibri"/>
          <w:sz w:val="24"/>
        </w:rPr>
        <w:t>----------</w:t>
      </w:r>
      <w:r w:rsidR="005F6DA0">
        <w:rPr>
          <w:rFonts w:ascii="Calibri" w:hAnsi="Calibri" w:cs="Calibri"/>
          <w:sz w:val="24"/>
        </w:rPr>
        <w:t>---------</w:t>
      </w:r>
    </w:p>
    <w:p w14:paraId="33B0BF29" w14:textId="77777777" w:rsidR="000511B4" w:rsidRPr="00692992" w:rsidRDefault="000511B4" w:rsidP="000511B4">
      <w:pPr>
        <w:ind w:left="720" w:hanging="1146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 xml:space="preserve">The </w:t>
      </w:r>
      <w:r>
        <w:rPr>
          <w:rFonts w:ascii="Calibri" w:hAnsi="Calibri" w:cs="Calibri"/>
          <w:sz w:val="24"/>
        </w:rPr>
        <w:t xml:space="preserve">Assistant Registrar (Bills) </w:t>
      </w:r>
      <w:r w:rsidRPr="00692992">
        <w:rPr>
          <w:rFonts w:ascii="Calibri" w:hAnsi="Calibri" w:cs="Calibri"/>
          <w:sz w:val="24"/>
        </w:rPr>
        <w:t>W/c:</w:t>
      </w:r>
    </w:p>
    <w:p w14:paraId="1EA25E24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5602412D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2F8B3ABC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0B58FA8B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6F905B78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1011F48C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1BDF4C58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60808942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3E1E9925" w14:textId="77777777" w:rsidR="000511B4" w:rsidRPr="00692992" w:rsidRDefault="000511B4" w:rsidP="000511B4">
      <w:pPr>
        <w:ind w:left="-426"/>
        <w:rPr>
          <w:rFonts w:ascii="Calibri" w:hAnsi="Calibri" w:cs="Calibri"/>
          <w:sz w:val="24"/>
        </w:rPr>
      </w:pPr>
    </w:p>
    <w:p w14:paraId="36E5F70F" w14:textId="77777777" w:rsidR="000511B4" w:rsidRPr="00692992" w:rsidRDefault="000511B4" w:rsidP="000511B4">
      <w:pPr>
        <w:rPr>
          <w:rFonts w:ascii="Calibri" w:hAnsi="Calibri" w:cs="Calibri"/>
          <w:sz w:val="24"/>
        </w:rPr>
      </w:pPr>
    </w:p>
    <w:p w14:paraId="2F43D364" w14:textId="77777777" w:rsidR="000511B4" w:rsidRPr="00692992" w:rsidRDefault="000511B4" w:rsidP="000511B4">
      <w:pPr>
        <w:ind w:hanging="720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 xml:space="preserve">                                                                           </w:t>
      </w:r>
      <w:r>
        <w:rPr>
          <w:rFonts w:ascii="Calibri" w:hAnsi="Calibri" w:cs="Calibri"/>
          <w:sz w:val="24"/>
        </w:rPr>
        <w:t xml:space="preserve">                                                              ASSISTANT R</w:t>
      </w:r>
      <w:r w:rsidRPr="00692992">
        <w:rPr>
          <w:rFonts w:ascii="Calibri" w:hAnsi="Calibri" w:cs="Calibri"/>
          <w:sz w:val="24"/>
        </w:rPr>
        <w:t>EGISTRAR</w:t>
      </w:r>
      <w:r>
        <w:rPr>
          <w:rFonts w:ascii="Calibri" w:hAnsi="Calibri" w:cs="Calibri"/>
          <w:sz w:val="24"/>
        </w:rPr>
        <w:t>(HR)</w:t>
      </w:r>
      <w:r w:rsidRPr="00692992">
        <w:rPr>
          <w:rFonts w:ascii="Calibri" w:hAnsi="Calibri" w:cs="Calibri"/>
          <w:sz w:val="24"/>
        </w:rPr>
        <w:tab/>
        <w:t xml:space="preserve">   </w:t>
      </w:r>
    </w:p>
    <w:p w14:paraId="58116E1B" w14:textId="7187ED3D" w:rsidR="000511B4" w:rsidRPr="00692992" w:rsidRDefault="000511B4" w:rsidP="000511B4">
      <w:pPr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-------------------------------------------------------------------------------------------------------------</w:t>
      </w:r>
      <w:r>
        <w:rPr>
          <w:rFonts w:ascii="Calibri" w:hAnsi="Calibri" w:cs="Calibri"/>
          <w:sz w:val="24"/>
        </w:rPr>
        <w:t>------------------</w:t>
      </w:r>
      <w:r w:rsidR="005F6DA0">
        <w:rPr>
          <w:rFonts w:ascii="Calibri" w:hAnsi="Calibri" w:cs="Calibri"/>
          <w:sz w:val="24"/>
        </w:rPr>
        <w:t>---------</w:t>
      </w:r>
    </w:p>
    <w:p w14:paraId="2FB9E64A" w14:textId="77777777" w:rsidR="000511B4" w:rsidRPr="00692992" w:rsidRDefault="000511B4" w:rsidP="000511B4">
      <w:pPr>
        <w:pStyle w:val="BlockText"/>
        <w:rPr>
          <w:rFonts w:ascii="Calibri" w:hAnsi="Calibri" w:cs="Calibri"/>
          <w:b/>
          <w:bCs/>
          <w:i/>
          <w:iCs/>
          <w:u w:val="single"/>
        </w:rPr>
      </w:pP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</w:r>
      <w:r w:rsidRPr="00692992">
        <w:rPr>
          <w:rFonts w:ascii="Calibri" w:hAnsi="Calibri" w:cs="Calibri"/>
        </w:rPr>
        <w:tab/>
        <w:t xml:space="preserve">                     </w:t>
      </w:r>
      <w:r w:rsidRPr="00692992">
        <w:rPr>
          <w:rFonts w:ascii="Calibri" w:hAnsi="Calibri" w:cs="Calibri"/>
          <w:b/>
          <w:bCs/>
          <w:i/>
          <w:iCs/>
          <w:u w:val="single"/>
        </w:rPr>
        <w:t>DEBIT:  LTC Advance</w:t>
      </w:r>
    </w:p>
    <w:p w14:paraId="09C46E9E" w14:textId="77777777" w:rsidR="000511B4" w:rsidRPr="00692992" w:rsidRDefault="000511B4" w:rsidP="000511B4">
      <w:pPr>
        <w:ind w:left="720" w:hanging="720"/>
        <w:rPr>
          <w:rFonts w:ascii="Calibri" w:hAnsi="Calibri" w:cs="Calibri"/>
          <w:b/>
          <w:bCs/>
          <w:i/>
          <w:iCs/>
          <w:sz w:val="24"/>
          <w:u w:val="single"/>
        </w:rPr>
      </w:pPr>
    </w:p>
    <w:p w14:paraId="4FD44CAF" w14:textId="77777777" w:rsidR="000511B4" w:rsidRPr="00692992" w:rsidRDefault="000511B4" w:rsidP="000511B4">
      <w:pPr>
        <w:spacing w:before="60" w:after="60"/>
        <w:ind w:left="720" w:hanging="720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 xml:space="preserve">Travelling Allowance of </w:t>
      </w:r>
      <w:proofErr w:type="spellStart"/>
      <w:r w:rsidRPr="00692992">
        <w:rPr>
          <w:rFonts w:ascii="Calibri" w:hAnsi="Calibri" w:cs="Calibri"/>
          <w:sz w:val="24"/>
        </w:rPr>
        <w:t>Rs.________________Rupees</w:t>
      </w:r>
      <w:proofErr w:type="spellEnd"/>
      <w:r w:rsidRPr="00692992">
        <w:rPr>
          <w:rFonts w:ascii="Calibri" w:hAnsi="Calibri" w:cs="Calibri"/>
          <w:sz w:val="24"/>
        </w:rPr>
        <w:t xml:space="preserve"> (in words)____________</w:t>
      </w:r>
      <w:r>
        <w:rPr>
          <w:rFonts w:ascii="Calibri" w:hAnsi="Calibri" w:cs="Calibri"/>
          <w:sz w:val="24"/>
        </w:rPr>
        <w:t>_______</w:t>
      </w:r>
    </w:p>
    <w:p w14:paraId="1E8EB2A3" w14:textId="77777777" w:rsidR="000511B4" w:rsidRPr="00692992" w:rsidRDefault="000511B4" w:rsidP="000511B4">
      <w:pPr>
        <w:spacing w:before="60" w:after="60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________________________________________________________________</w:t>
      </w:r>
      <w:r>
        <w:rPr>
          <w:rFonts w:ascii="Calibri" w:hAnsi="Calibri" w:cs="Calibri"/>
          <w:sz w:val="24"/>
        </w:rPr>
        <w:t>________</w:t>
      </w:r>
    </w:p>
    <w:p w14:paraId="6367E19E" w14:textId="77777777" w:rsidR="000511B4" w:rsidRPr="00692992" w:rsidRDefault="000511B4" w:rsidP="000511B4">
      <w:pPr>
        <w:spacing w:before="60" w:after="60"/>
        <w:ind w:left="720" w:hanging="720"/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is sanctioned.</w:t>
      </w:r>
    </w:p>
    <w:p w14:paraId="23475267" w14:textId="77777777" w:rsidR="000511B4" w:rsidRPr="00692992" w:rsidRDefault="000511B4" w:rsidP="000511B4">
      <w:pPr>
        <w:spacing w:before="40" w:after="40"/>
        <w:ind w:left="720" w:hanging="720"/>
        <w:rPr>
          <w:rFonts w:ascii="Calibri" w:hAnsi="Calibri" w:cs="Calibri"/>
          <w:sz w:val="24"/>
        </w:rPr>
      </w:pPr>
    </w:p>
    <w:p w14:paraId="0230F165" w14:textId="77777777" w:rsidR="000511B4" w:rsidRPr="00692992" w:rsidRDefault="000511B4" w:rsidP="000511B4">
      <w:pPr>
        <w:ind w:left="720" w:hanging="720"/>
        <w:rPr>
          <w:rFonts w:ascii="Calibri" w:hAnsi="Calibri" w:cs="Calibri"/>
          <w:sz w:val="24"/>
        </w:rPr>
      </w:pPr>
    </w:p>
    <w:p w14:paraId="2AA9571B" w14:textId="77777777" w:rsidR="000511B4" w:rsidRPr="00692992" w:rsidRDefault="000511B4" w:rsidP="000511B4">
      <w:pPr>
        <w:ind w:left="720" w:hanging="720"/>
        <w:rPr>
          <w:rFonts w:ascii="Calibri" w:hAnsi="Calibri" w:cs="Calibri"/>
          <w:sz w:val="24"/>
        </w:rPr>
      </w:pPr>
    </w:p>
    <w:p w14:paraId="3D7F6F1E" w14:textId="77777777" w:rsidR="000511B4" w:rsidRDefault="000511B4" w:rsidP="000511B4">
      <w:pPr>
        <w:ind w:left="720" w:hanging="72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ASSISTANT REGISTRAR                                   </w:t>
      </w:r>
      <w:r w:rsidRPr="00692992">
        <w:rPr>
          <w:rFonts w:ascii="Calibri" w:hAnsi="Calibri" w:cs="Calibri"/>
          <w:sz w:val="24"/>
        </w:rPr>
        <w:t xml:space="preserve">               </w:t>
      </w:r>
      <w:r>
        <w:rPr>
          <w:rFonts w:ascii="Calibri" w:hAnsi="Calibri" w:cs="Calibri"/>
          <w:sz w:val="24"/>
        </w:rPr>
        <w:t xml:space="preserve">                                     </w:t>
      </w:r>
      <w:r w:rsidRPr="00692992">
        <w:rPr>
          <w:rFonts w:ascii="Calibri" w:hAnsi="Calibri" w:cs="Calibri"/>
          <w:sz w:val="24"/>
        </w:rPr>
        <w:t>FINANCIAL CONTROLLER</w:t>
      </w:r>
    </w:p>
    <w:p w14:paraId="5CD6A73E" w14:textId="37384932" w:rsidR="000511B4" w:rsidRPr="00692992" w:rsidRDefault="000511B4" w:rsidP="000511B4">
      <w:pPr>
        <w:rPr>
          <w:rFonts w:ascii="Calibri" w:hAnsi="Calibri" w:cs="Calibri"/>
          <w:sz w:val="24"/>
        </w:rPr>
      </w:pPr>
      <w:r w:rsidRPr="00692992">
        <w:rPr>
          <w:rFonts w:ascii="Calibri" w:hAnsi="Calibri" w:cs="Calibri"/>
          <w:sz w:val="24"/>
        </w:rPr>
        <w:t>-------------------------------------------------------------------------------------------------------------</w:t>
      </w:r>
      <w:r>
        <w:rPr>
          <w:rFonts w:ascii="Calibri" w:hAnsi="Calibri" w:cs="Calibri"/>
          <w:sz w:val="24"/>
        </w:rPr>
        <w:t>------------------</w:t>
      </w:r>
      <w:r w:rsidR="005F6DA0">
        <w:rPr>
          <w:rFonts w:ascii="Calibri" w:hAnsi="Calibri" w:cs="Calibri"/>
          <w:sz w:val="24"/>
        </w:rPr>
        <w:t>---------</w:t>
      </w:r>
    </w:p>
    <w:p w14:paraId="31DACB18" w14:textId="77777777" w:rsidR="000511B4" w:rsidRDefault="000511B4" w:rsidP="000511B4">
      <w:pPr>
        <w:ind w:left="720" w:hanging="720"/>
      </w:pPr>
    </w:p>
    <w:p w14:paraId="0B059912" w14:textId="77777777" w:rsidR="00607C0D" w:rsidRDefault="00607C0D"/>
    <w:sectPr w:rsidR="00607C0D" w:rsidSect="005F6DA0">
      <w:pgSz w:w="12240" w:h="15840"/>
      <w:pgMar w:top="288" w:right="758" w:bottom="24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ambri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rooklyn">
    <w:altName w:val="Calibri"/>
    <w:charset w:val="00"/>
    <w:family w:val="auto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FYkMjIxMzQ1MDQyUdpeDU4uLM/DyQAsNaAChGdfAsAAAA"/>
  </w:docVars>
  <w:rsids>
    <w:rsidRoot w:val="000511B4"/>
    <w:rsid w:val="000511B4"/>
    <w:rsid w:val="000E7D74"/>
    <w:rsid w:val="000F7DE5"/>
    <w:rsid w:val="00150D33"/>
    <w:rsid w:val="00174B71"/>
    <w:rsid w:val="00194107"/>
    <w:rsid w:val="001B5FE3"/>
    <w:rsid w:val="001D4E12"/>
    <w:rsid w:val="00225174"/>
    <w:rsid w:val="002960A2"/>
    <w:rsid w:val="00302BCC"/>
    <w:rsid w:val="0033355E"/>
    <w:rsid w:val="00335B70"/>
    <w:rsid w:val="00351317"/>
    <w:rsid w:val="00390BE7"/>
    <w:rsid w:val="003E0691"/>
    <w:rsid w:val="00462520"/>
    <w:rsid w:val="00571476"/>
    <w:rsid w:val="005A5762"/>
    <w:rsid w:val="005B13E6"/>
    <w:rsid w:val="005C66F8"/>
    <w:rsid w:val="005E1566"/>
    <w:rsid w:val="005F6DA0"/>
    <w:rsid w:val="00607C0D"/>
    <w:rsid w:val="00652494"/>
    <w:rsid w:val="006B1915"/>
    <w:rsid w:val="006C0212"/>
    <w:rsid w:val="006C75C4"/>
    <w:rsid w:val="00772E8F"/>
    <w:rsid w:val="00797863"/>
    <w:rsid w:val="0080062B"/>
    <w:rsid w:val="0082283C"/>
    <w:rsid w:val="0083183F"/>
    <w:rsid w:val="00850806"/>
    <w:rsid w:val="00917894"/>
    <w:rsid w:val="00A05BFC"/>
    <w:rsid w:val="00A364DC"/>
    <w:rsid w:val="00A80769"/>
    <w:rsid w:val="00AD0E54"/>
    <w:rsid w:val="00B506DB"/>
    <w:rsid w:val="00B530C1"/>
    <w:rsid w:val="00B53D8D"/>
    <w:rsid w:val="00B71FB2"/>
    <w:rsid w:val="00C02B3A"/>
    <w:rsid w:val="00C14F45"/>
    <w:rsid w:val="00C824E8"/>
    <w:rsid w:val="00C876C7"/>
    <w:rsid w:val="00CC48A1"/>
    <w:rsid w:val="00D10E2C"/>
    <w:rsid w:val="00D74A34"/>
    <w:rsid w:val="00DF3084"/>
    <w:rsid w:val="00DF3239"/>
    <w:rsid w:val="00EB123A"/>
    <w:rsid w:val="00F06FD1"/>
    <w:rsid w:val="00F2624C"/>
    <w:rsid w:val="00FD2239"/>
    <w:rsid w:val="00FF5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7888C9F"/>
  <w15:chartTrackingRefBased/>
  <w15:docId w15:val="{32CAA750-D7C7-40B4-9022-6672615DD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1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0511B4"/>
    <w:pPr>
      <w:keepNext/>
      <w:jc w:val="center"/>
      <w:outlineLvl w:val="4"/>
    </w:pPr>
    <w:rPr>
      <w:rFonts w:ascii="Comic Sans MS" w:hAnsi="Comic Sans MS"/>
      <w:sz w:val="24"/>
    </w:rPr>
  </w:style>
  <w:style w:type="paragraph" w:styleId="Heading7">
    <w:name w:val="heading 7"/>
    <w:basedOn w:val="Normal"/>
    <w:next w:val="Normal"/>
    <w:link w:val="Heading7Char"/>
    <w:qFormat/>
    <w:rsid w:val="000511B4"/>
    <w:pPr>
      <w:keepNext/>
      <w:ind w:left="76"/>
      <w:outlineLvl w:val="6"/>
    </w:pPr>
    <w:rPr>
      <w:rFonts w:ascii="Comic Sans MS" w:hAnsi="Comic Sans MS"/>
      <w:sz w:val="24"/>
    </w:rPr>
  </w:style>
  <w:style w:type="paragraph" w:styleId="Heading8">
    <w:name w:val="heading 8"/>
    <w:basedOn w:val="Normal"/>
    <w:next w:val="Normal"/>
    <w:link w:val="Heading8Char"/>
    <w:qFormat/>
    <w:rsid w:val="000511B4"/>
    <w:pPr>
      <w:keepNext/>
      <w:ind w:left="720" w:hanging="720"/>
      <w:outlineLvl w:val="7"/>
    </w:pPr>
    <w:rPr>
      <w:rFonts w:ascii="Comic Sans MS" w:hAnsi="Comic Sans M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0511B4"/>
    <w:rPr>
      <w:rFonts w:ascii="Comic Sans MS" w:eastAsia="Times New Roman" w:hAnsi="Comic Sans MS" w:cs="Times New Roman"/>
      <w:sz w:val="24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0511B4"/>
    <w:rPr>
      <w:rFonts w:ascii="Comic Sans MS" w:eastAsia="Times New Roman" w:hAnsi="Comic Sans MS" w:cs="Times New Roman"/>
      <w:sz w:val="24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0511B4"/>
    <w:rPr>
      <w:rFonts w:ascii="Comic Sans MS" w:eastAsia="Times New Roman" w:hAnsi="Comic Sans MS" w:cs="Times New Roman"/>
      <w:sz w:val="24"/>
      <w:szCs w:val="20"/>
      <w:lang w:val="en-US"/>
    </w:rPr>
  </w:style>
  <w:style w:type="paragraph" w:styleId="BodyTextIndent">
    <w:name w:val="Body Text Indent"/>
    <w:basedOn w:val="Normal"/>
    <w:link w:val="BodyTextIndentChar"/>
    <w:rsid w:val="000511B4"/>
    <w:pPr>
      <w:ind w:left="720" w:hanging="720"/>
      <w:jc w:val="both"/>
    </w:pPr>
    <w:rPr>
      <w:rFonts w:ascii="Comic Sans MS" w:hAnsi="Comic Sans MS"/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511B4"/>
    <w:rPr>
      <w:rFonts w:ascii="Comic Sans MS" w:eastAsia="Times New Roman" w:hAnsi="Comic Sans MS" w:cs="Times New Roman"/>
      <w:sz w:val="24"/>
      <w:szCs w:val="20"/>
      <w:lang w:val="en-US"/>
    </w:rPr>
  </w:style>
  <w:style w:type="paragraph" w:styleId="BlockText">
    <w:name w:val="Block Text"/>
    <w:basedOn w:val="Normal"/>
    <w:rsid w:val="000511B4"/>
    <w:pPr>
      <w:ind w:left="720" w:right="-90" w:hanging="720"/>
    </w:pPr>
    <w:rPr>
      <w:rFonts w:ascii="Comic Sans MS" w:hAnsi="Comic Sans M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2696</Characters>
  <Application>Microsoft Office Word</Application>
  <DocSecurity>0</DocSecurity>
  <Lines>192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V Kallapur</dc:creator>
  <cp:keywords/>
  <dc:description/>
  <cp:lastModifiedBy>Muhammed Jaseem K</cp:lastModifiedBy>
  <cp:revision>2</cp:revision>
  <cp:lastPrinted>2023-02-22T09:35:00Z</cp:lastPrinted>
  <dcterms:created xsi:type="dcterms:W3CDTF">2023-02-22T09:36:00Z</dcterms:created>
  <dcterms:modified xsi:type="dcterms:W3CDTF">2023-02-2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d8c0d0311623f840389801bccf1961ad31768aab58e59ef2df101bd28bf4d7</vt:lpwstr>
  </property>
</Properties>
</file>